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7C803" w14:textId="7501770E" w:rsidR="009424DA" w:rsidRPr="00F41F0C" w:rsidRDefault="000C7B4F" w:rsidP="00F41F0C">
      <w:pPr>
        <w:pStyle w:val="Heading2"/>
        <w:jc w:val="center"/>
        <w:rPr>
          <w:lang w:val="en-GB"/>
        </w:rPr>
      </w:pPr>
      <w:r w:rsidRPr="000C7B4F">
        <w:rPr>
          <w:sz w:val="32"/>
          <w:szCs w:val="32"/>
          <w:lang w:val="en-GB"/>
        </w:rPr>
        <w:t>Arch</w:t>
      </w:r>
      <w:r>
        <w:rPr>
          <w:sz w:val="32"/>
          <w:szCs w:val="32"/>
          <w:lang w:val="en-GB"/>
        </w:rPr>
        <w:t>a</w:t>
      </w:r>
      <w:r w:rsidRPr="000C7B4F">
        <w:rPr>
          <w:sz w:val="32"/>
          <w:szCs w:val="32"/>
          <w:lang w:val="en-GB"/>
        </w:rPr>
        <w:t xml:space="preserve">eoSciences Workshop: </w:t>
      </w:r>
      <w:r w:rsidR="004C2C73" w:rsidRPr="004C2C73">
        <w:rPr>
          <w:sz w:val="32"/>
          <w:szCs w:val="32"/>
          <w:lang w:val="en-GB"/>
        </w:rPr>
        <w:t>Geo-archaeological workshop on advanced airborne data acquisition</w:t>
      </w:r>
    </w:p>
    <w:p w14:paraId="16D1DC7C" w14:textId="09CE65B5" w:rsidR="009424DA" w:rsidRDefault="009424DA" w:rsidP="00B210CF">
      <w:pPr>
        <w:spacing w:line="240" w:lineRule="auto"/>
        <w:rPr>
          <w:b/>
          <w:bCs/>
          <w:sz w:val="28"/>
          <w:szCs w:val="28"/>
          <w:lang w:val="en-GB"/>
        </w:rPr>
      </w:pPr>
      <w:r w:rsidRPr="009424DA">
        <w:rPr>
          <w:b/>
          <w:bCs/>
          <w:sz w:val="28"/>
          <w:szCs w:val="28"/>
          <w:lang w:val="en-GB"/>
        </w:rPr>
        <w:t>P</w:t>
      </w:r>
      <w:r w:rsidR="003A46B1">
        <w:rPr>
          <w:b/>
          <w:bCs/>
          <w:sz w:val="28"/>
          <w:szCs w:val="28"/>
          <w:lang w:val="en-GB"/>
        </w:rPr>
        <w:t>reliminary p</w:t>
      </w:r>
      <w:r w:rsidRPr="009424DA">
        <w:rPr>
          <w:b/>
          <w:bCs/>
          <w:sz w:val="28"/>
          <w:szCs w:val="28"/>
          <w:lang w:val="en-GB"/>
        </w:rPr>
        <w:t>rogram</w:t>
      </w:r>
    </w:p>
    <w:p w14:paraId="2E681064" w14:textId="1F310037" w:rsidR="00610786" w:rsidRPr="003B6431" w:rsidRDefault="00610786" w:rsidP="00610786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Sunday</w:t>
      </w:r>
      <w:r w:rsidRPr="003B6431">
        <w:rPr>
          <w:b/>
          <w:bCs/>
          <w:sz w:val="28"/>
          <w:szCs w:val="28"/>
          <w:lang w:val="en-GB"/>
        </w:rPr>
        <w:t xml:space="preserve">, </w:t>
      </w:r>
      <w:r>
        <w:rPr>
          <w:b/>
          <w:bCs/>
          <w:sz w:val="28"/>
          <w:szCs w:val="28"/>
          <w:lang w:val="en-GB"/>
        </w:rPr>
        <w:t>15 May</w:t>
      </w:r>
      <w:r w:rsidRPr="003B6431">
        <w:rPr>
          <w:b/>
          <w:bCs/>
          <w:sz w:val="28"/>
          <w:szCs w:val="28"/>
          <w:lang w:val="en-GB"/>
        </w:rPr>
        <w:t xml:space="preserve"> –</w:t>
      </w:r>
      <w:r>
        <w:rPr>
          <w:b/>
          <w:bCs/>
          <w:sz w:val="28"/>
          <w:szCs w:val="28"/>
          <w:lang w:val="en-GB"/>
        </w:rPr>
        <w:t xml:space="preserve"> Eindhoven →</w:t>
      </w:r>
      <w:r w:rsidRPr="003B6431">
        <w:rPr>
          <w:b/>
          <w:bCs/>
          <w:sz w:val="28"/>
          <w:szCs w:val="28"/>
          <w:lang w:val="en-GB"/>
        </w:rPr>
        <w:t xml:space="preserve"> </w:t>
      </w:r>
      <w:r>
        <w:rPr>
          <w:b/>
          <w:bCs/>
          <w:sz w:val="28"/>
          <w:szCs w:val="28"/>
          <w:lang w:val="en-GB"/>
        </w:rPr>
        <w:t>Buchares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507"/>
      </w:tblGrid>
      <w:tr w:rsidR="00610786" w:rsidRPr="007D1FC8" w14:paraId="39FF3CBF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694989FE" w14:textId="6993FE80" w:rsidR="00610786" w:rsidRPr="00665904" w:rsidRDefault="00610786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8:45</w:t>
            </w:r>
            <w:r w:rsidRPr="00665904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21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453FC1EB" w14:textId="27D88A45" w:rsidR="00610786" w:rsidRPr="00665904" w:rsidRDefault="00610786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 w:rsidRPr="00B8544C">
              <w:rPr>
                <w:b/>
                <w:bCs/>
                <w:lang w:val="en-GB"/>
              </w:rPr>
              <w:t xml:space="preserve">Arrival of </w:t>
            </w:r>
            <w:r w:rsidR="00936A30">
              <w:rPr>
                <w:b/>
                <w:bCs/>
                <w:lang w:val="en-GB"/>
              </w:rPr>
              <w:t>C.</w:t>
            </w:r>
            <w:r>
              <w:rPr>
                <w:b/>
                <w:bCs/>
                <w:lang w:val="en-GB"/>
              </w:rPr>
              <w:t xml:space="preserve"> Stal</w:t>
            </w:r>
          </w:p>
        </w:tc>
      </w:tr>
      <w:tr w:rsidR="00610786" w14:paraId="729A19FD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0FCA4634" w14:textId="315E9CC7" w:rsidR="00610786" w:rsidRDefault="00610786" w:rsidP="001773F2">
            <w:pPr>
              <w:spacing w:line="276" w:lineRule="auto"/>
              <w:jc w:val="right"/>
              <w:rPr>
                <w:lang w:val="en-GB"/>
              </w:rPr>
            </w:pPr>
            <w:r w:rsidRPr="00610786">
              <w:rPr>
                <w:lang w:val="en-GB"/>
              </w:rPr>
              <w:t>18:45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5DF3F20F" w14:textId="77777777" w:rsidR="00610786" w:rsidRDefault="00610786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Arrival in Bucharest Airport</w:t>
            </w:r>
          </w:p>
        </w:tc>
      </w:tr>
      <w:tr w:rsidR="00610786" w:rsidRPr="00DC74A1" w14:paraId="7B14E95A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1CE3F85F" w14:textId="20DD4FFE" w:rsidR="00610786" w:rsidRDefault="00610786" w:rsidP="001773F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9:3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70BC18EB" w14:textId="291DE45A" w:rsidR="00610786" w:rsidRPr="00DC74A1" w:rsidRDefault="00610786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Transfer to the Siqua Hotel</w:t>
            </w:r>
          </w:p>
        </w:tc>
      </w:tr>
      <w:tr w:rsidR="00610786" w:rsidRPr="00DC74A1" w14:paraId="612EA096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C4916CE" w14:textId="53BFF07D" w:rsidR="00610786" w:rsidRDefault="00610786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20:3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4AFCD971" w14:textId="6CA48709" w:rsidR="00610786" w:rsidRDefault="00610786" w:rsidP="001773F2">
            <w:pPr>
              <w:rPr>
                <w:lang w:val="en-GB"/>
              </w:rPr>
            </w:pPr>
            <w:r>
              <w:rPr>
                <w:lang w:val="en-GB"/>
              </w:rPr>
              <w:t xml:space="preserve">Initial meeting </w:t>
            </w:r>
            <w:r w:rsidR="003A46B1">
              <w:rPr>
                <w:lang w:val="en-GB"/>
              </w:rPr>
              <w:t>between</w:t>
            </w:r>
            <w:r>
              <w:rPr>
                <w:lang w:val="en-GB"/>
              </w:rPr>
              <w:t xml:space="preserve"> </w:t>
            </w:r>
            <w:r w:rsidRPr="005E0711">
              <w:rPr>
                <w:lang w:val="en-GB"/>
              </w:rPr>
              <w:t>C. Cov</w:t>
            </w:r>
            <w:r>
              <w:rPr>
                <w:lang w:val="en-GB"/>
              </w:rPr>
              <w:t>ă</w:t>
            </w:r>
            <w:r w:rsidRPr="005E0711">
              <w:rPr>
                <w:lang w:val="en-GB"/>
              </w:rPr>
              <w:t>taru</w:t>
            </w:r>
            <w:r w:rsidR="003A46B1">
              <w:rPr>
                <w:lang w:val="en-GB"/>
              </w:rPr>
              <w:t xml:space="preserve"> and C. Stal</w:t>
            </w:r>
          </w:p>
        </w:tc>
      </w:tr>
      <w:tr w:rsidR="00610786" w:rsidRPr="00AC027E" w14:paraId="6DE7A15A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0638E0E4" w14:textId="19E34CC7" w:rsidR="00610786" w:rsidRPr="00D4057E" w:rsidRDefault="00610786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21:00</w:t>
            </w:r>
            <w:r w:rsidRPr="00D4057E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21:3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4F182F9E" w14:textId="3E1B96AB" w:rsidR="00610786" w:rsidRPr="00D4057E" w:rsidRDefault="00610786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Small dinner</w:t>
            </w:r>
          </w:p>
        </w:tc>
      </w:tr>
    </w:tbl>
    <w:p w14:paraId="7A3DC2D3" w14:textId="77777777" w:rsidR="00610786" w:rsidRPr="009424DA" w:rsidRDefault="00610786" w:rsidP="00B210CF">
      <w:pPr>
        <w:spacing w:line="240" w:lineRule="auto"/>
        <w:rPr>
          <w:b/>
          <w:bCs/>
          <w:sz w:val="28"/>
          <w:szCs w:val="28"/>
          <w:lang w:val="en-GB"/>
        </w:rPr>
      </w:pPr>
    </w:p>
    <w:p w14:paraId="2585EAAE" w14:textId="3CC564DD" w:rsidR="00B8544C" w:rsidRPr="003B6431" w:rsidRDefault="00610786" w:rsidP="00B8544C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Monday</w:t>
      </w:r>
      <w:r w:rsidR="00B8544C" w:rsidRPr="003B6431">
        <w:rPr>
          <w:b/>
          <w:bCs/>
          <w:sz w:val="28"/>
          <w:szCs w:val="28"/>
          <w:lang w:val="en-GB"/>
        </w:rPr>
        <w:t xml:space="preserve">, </w:t>
      </w:r>
      <w:r w:rsidR="00811750">
        <w:rPr>
          <w:b/>
          <w:bCs/>
          <w:sz w:val="28"/>
          <w:szCs w:val="28"/>
          <w:lang w:val="en-GB"/>
        </w:rPr>
        <w:t>1</w:t>
      </w:r>
      <w:r>
        <w:rPr>
          <w:b/>
          <w:bCs/>
          <w:sz w:val="28"/>
          <w:szCs w:val="28"/>
          <w:lang w:val="en-GB"/>
        </w:rPr>
        <w:t>6</w:t>
      </w:r>
      <w:r w:rsidR="00811750">
        <w:rPr>
          <w:b/>
          <w:bCs/>
          <w:sz w:val="28"/>
          <w:szCs w:val="28"/>
          <w:lang w:val="en-GB"/>
        </w:rPr>
        <w:t xml:space="preserve"> May</w:t>
      </w:r>
      <w:r w:rsidR="00B8544C" w:rsidRPr="003B6431">
        <w:rPr>
          <w:b/>
          <w:bCs/>
          <w:sz w:val="28"/>
          <w:szCs w:val="28"/>
          <w:lang w:val="en-GB"/>
        </w:rPr>
        <w:t xml:space="preserve"> –</w:t>
      </w:r>
      <w:r w:rsidR="007102F3">
        <w:rPr>
          <w:b/>
          <w:bCs/>
          <w:sz w:val="28"/>
          <w:szCs w:val="28"/>
          <w:lang w:val="en-GB"/>
        </w:rPr>
        <w:t xml:space="preserve"> </w:t>
      </w:r>
      <w:r w:rsidR="00151C50">
        <w:rPr>
          <w:b/>
          <w:bCs/>
          <w:sz w:val="28"/>
          <w:szCs w:val="28"/>
          <w:lang w:val="en-GB"/>
        </w:rPr>
        <w:t xml:space="preserve">Indoor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507"/>
      </w:tblGrid>
      <w:tr w:rsidR="00B8544C" w:rsidRPr="007D1FC8" w14:paraId="530DA662" w14:textId="77777777" w:rsidTr="005E0711">
        <w:tc>
          <w:tcPr>
            <w:tcW w:w="1555" w:type="dxa"/>
            <w:shd w:val="clear" w:color="auto" w:fill="CCC0D9" w:themeFill="accent4" w:themeFillTint="66"/>
          </w:tcPr>
          <w:p w14:paraId="38178B3D" w14:textId="38942D30" w:rsidR="00B8544C" w:rsidRPr="00665904" w:rsidRDefault="00936A30" w:rsidP="007D1FC8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09</w:t>
            </w:r>
            <w:r w:rsidR="00B8544C" w:rsidRPr="00665904">
              <w:rPr>
                <w:b/>
                <w:bCs/>
                <w:lang w:val="en-GB"/>
              </w:rPr>
              <w:t xml:space="preserve">:00 – </w:t>
            </w:r>
            <w:r w:rsidR="00B8544C">
              <w:rPr>
                <w:b/>
                <w:bCs/>
                <w:lang w:val="en-GB"/>
              </w:rPr>
              <w:t>1</w:t>
            </w:r>
            <w:r>
              <w:rPr>
                <w:b/>
                <w:bCs/>
                <w:lang w:val="en-GB"/>
              </w:rPr>
              <w:t>1</w:t>
            </w:r>
            <w:r w:rsidR="00B8544C" w:rsidRPr="00665904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</w:t>
            </w:r>
            <w:r w:rsidR="00B8544C">
              <w:rPr>
                <w:b/>
                <w:bCs/>
                <w:lang w:val="en-GB"/>
              </w:rPr>
              <w:t>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7A4563AC" w14:textId="3A2C1441" w:rsidR="00B8544C" w:rsidRPr="00665904" w:rsidRDefault="003B7EA1" w:rsidP="00A07004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Hardware introduction</w:t>
            </w:r>
          </w:p>
        </w:tc>
      </w:tr>
      <w:tr w:rsidR="00B8544C" w14:paraId="60710A07" w14:textId="77777777" w:rsidTr="00B85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8DA83FB" w14:textId="2C508B99" w:rsidR="00B8544C" w:rsidRDefault="00936A30" w:rsidP="00DC15C7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09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220622C8" w14:textId="577EF786" w:rsidR="00B8544C" w:rsidRDefault="00936A30" w:rsidP="00DC15C7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Hardware inspection</w:t>
            </w:r>
          </w:p>
        </w:tc>
      </w:tr>
      <w:tr w:rsidR="00B8544C" w:rsidRPr="00DC74A1" w14:paraId="56B334E2" w14:textId="77777777" w:rsidTr="00B85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B9A914C" w14:textId="68217BBA" w:rsidR="00B8544C" w:rsidRDefault="00936A30" w:rsidP="00DC15C7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0</w:t>
            </w:r>
            <w:r w:rsidR="00B8544C">
              <w:rPr>
                <w:lang w:val="en-GB"/>
              </w:rPr>
              <w:t>:</w:t>
            </w:r>
            <w:r w:rsidR="00BC3037">
              <w:rPr>
                <w:lang w:val="en-GB"/>
              </w:rPr>
              <w:t>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23C4F9E3" w14:textId="2F30D23A" w:rsidR="00B8544C" w:rsidRPr="00DC74A1" w:rsidRDefault="003B7EA1" w:rsidP="00DC15C7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Discussion on hardware operation and strategy</w:t>
            </w:r>
          </w:p>
        </w:tc>
      </w:tr>
      <w:tr w:rsidR="00F828F0" w:rsidRPr="00A07004" w14:paraId="04736097" w14:textId="77777777" w:rsidTr="005E0711">
        <w:tc>
          <w:tcPr>
            <w:tcW w:w="1555" w:type="dxa"/>
            <w:shd w:val="clear" w:color="auto" w:fill="CCC0D9" w:themeFill="accent4" w:themeFillTint="66"/>
          </w:tcPr>
          <w:p w14:paraId="0A46E1C5" w14:textId="247E4CED" w:rsidR="00F828F0" w:rsidRDefault="00F828F0" w:rsidP="007D1FC8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0:30 – 11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5C500241" w14:textId="643FFD8E" w:rsidR="00F828F0" w:rsidRDefault="00F828F0" w:rsidP="007D1FC8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ffee break</w:t>
            </w:r>
          </w:p>
        </w:tc>
      </w:tr>
      <w:tr w:rsidR="00B8544C" w:rsidRPr="00A07004" w14:paraId="6E5C8484" w14:textId="77777777" w:rsidTr="005E0711">
        <w:tc>
          <w:tcPr>
            <w:tcW w:w="1555" w:type="dxa"/>
            <w:shd w:val="clear" w:color="auto" w:fill="CCC0D9" w:themeFill="accent4" w:themeFillTint="66"/>
          </w:tcPr>
          <w:p w14:paraId="6D7DBF92" w14:textId="63C5AA9D" w:rsidR="00B8544C" w:rsidRPr="00A07004" w:rsidRDefault="00936A30" w:rsidP="007D1FC8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1</w:t>
            </w:r>
            <w:r w:rsidR="00B8544C" w:rsidRPr="00A07004">
              <w:rPr>
                <w:b/>
                <w:bCs/>
                <w:lang w:val="en-GB"/>
              </w:rPr>
              <w:t>:</w:t>
            </w:r>
            <w:r w:rsidR="00E809C0">
              <w:rPr>
                <w:b/>
                <w:bCs/>
                <w:lang w:val="en-GB"/>
              </w:rPr>
              <w:t>00</w:t>
            </w:r>
            <w:r w:rsidR="00B8544C" w:rsidRPr="00A07004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14</w:t>
            </w:r>
            <w:r w:rsidR="00E809C0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0C2B25F9" w14:textId="4D6138D9" w:rsidR="00B8544C" w:rsidRPr="00A07004" w:rsidRDefault="00936A30" w:rsidP="007D1FC8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HERITAGE summer school on Digital Heritage</w:t>
            </w:r>
          </w:p>
        </w:tc>
      </w:tr>
      <w:tr w:rsidR="00A07004" w:rsidRPr="007D1FC8" w14:paraId="228E4631" w14:textId="77777777" w:rsidTr="00A070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3203C29D" w14:textId="6D269937" w:rsidR="00A07004" w:rsidRDefault="00A07004" w:rsidP="003B7EA1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936A30">
              <w:rPr>
                <w:lang w:val="en-GB"/>
              </w:rPr>
              <w:t>1</w:t>
            </w:r>
            <w:r>
              <w:rPr>
                <w:lang w:val="en-GB"/>
              </w:rPr>
              <w:t>:</w:t>
            </w:r>
            <w:r w:rsidR="00212E95">
              <w:rPr>
                <w:lang w:val="en-GB"/>
              </w:rPr>
              <w:t>0</w:t>
            </w:r>
            <w:r>
              <w:rPr>
                <w:lang w:val="en-GB"/>
              </w:rPr>
              <w:t>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554DBE67" w14:textId="7411D8F1" w:rsidR="00A07004" w:rsidRPr="00A07004" w:rsidRDefault="00936A30" w:rsidP="003B7EA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General introduction, participant welcome, and program outline</w:t>
            </w:r>
          </w:p>
        </w:tc>
      </w:tr>
      <w:tr w:rsidR="003B7EA1" w:rsidRPr="007D1FC8" w14:paraId="1B20E017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21C388C6" w14:textId="77777777" w:rsidR="003B7EA1" w:rsidRDefault="003B7EA1" w:rsidP="003B7EA1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2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6562D20B" w14:textId="77777777" w:rsidR="003B7EA1" w:rsidRDefault="003B7EA1" w:rsidP="003B7EA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Lecture: introduction to GIS and QGIS</w:t>
            </w:r>
          </w:p>
        </w:tc>
      </w:tr>
      <w:tr w:rsidR="00F828F0" w:rsidRPr="00AC027E" w14:paraId="6D7022D6" w14:textId="77777777" w:rsidTr="005E0711">
        <w:tc>
          <w:tcPr>
            <w:tcW w:w="1555" w:type="dxa"/>
            <w:shd w:val="clear" w:color="auto" w:fill="CCC0D9" w:themeFill="accent4" w:themeFillTint="66"/>
          </w:tcPr>
          <w:p w14:paraId="6943E2D1" w14:textId="2DEDC279" w:rsidR="00F828F0" w:rsidRDefault="00F828F0" w:rsidP="007D1FC8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4:00 – 14:3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6C6157BF" w14:textId="15A55DF8" w:rsidR="00F828F0" w:rsidRDefault="00C240DA" w:rsidP="007D1FC8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Lunch break</w:t>
            </w:r>
          </w:p>
        </w:tc>
      </w:tr>
      <w:tr w:rsidR="00C33303" w:rsidRPr="00AC027E" w14:paraId="4300E647" w14:textId="77777777" w:rsidTr="005E0711">
        <w:tc>
          <w:tcPr>
            <w:tcW w:w="1555" w:type="dxa"/>
            <w:shd w:val="clear" w:color="auto" w:fill="CCC0D9" w:themeFill="accent4" w:themeFillTint="66"/>
          </w:tcPr>
          <w:p w14:paraId="41F30AD4" w14:textId="58FFBFD2" w:rsidR="00C33303" w:rsidRPr="00D4057E" w:rsidRDefault="00936A30" w:rsidP="007D1FC8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4</w:t>
            </w:r>
            <w:r w:rsidR="00C33303">
              <w:rPr>
                <w:b/>
                <w:bCs/>
                <w:lang w:val="en-GB"/>
              </w:rPr>
              <w:t>:</w:t>
            </w:r>
            <w:r w:rsidR="003B7EA1">
              <w:rPr>
                <w:b/>
                <w:bCs/>
                <w:lang w:val="en-GB"/>
              </w:rPr>
              <w:t>30</w:t>
            </w:r>
            <w:r w:rsidR="00C33303" w:rsidRPr="00D4057E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1</w:t>
            </w:r>
            <w:r w:rsidR="003B7EA1">
              <w:rPr>
                <w:b/>
                <w:bCs/>
                <w:lang w:val="en-GB"/>
              </w:rPr>
              <w:t>6</w:t>
            </w:r>
            <w:r w:rsidR="00C33303">
              <w:rPr>
                <w:b/>
                <w:bCs/>
                <w:lang w:val="en-GB"/>
              </w:rPr>
              <w:t>:</w:t>
            </w:r>
            <w:r w:rsidR="003B7EA1">
              <w:rPr>
                <w:b/>
                <w:bCs/>
                <w:lang w:val="en-GB"/>
              </w:rPr>
              <w:t>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23F32C8D" w14:textId="55020B9A" w:rsidR="00C33303" w:rsidRPr="00D4057E" w:rsidRDefault="00BC1E3D" w:rsidP="007D1FC8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Software</w:t>
            </w:r>
            <w:r w:rsidR="003B7EA1">
              <w:rPr>
                <w:b/>
                <w:bCs/>
                <w:lang w:val="en-GB"/>
              </w:rPr>
              <w:t xml:space="preserve"> and data flows</w:t>
            </w:r>
          </w:p>
        </w:tc>
      </w:tr>
      <w:tr w:rsidR="00936A30" w:rsidRPr="007D1FC8" w14:paraId="2B0997D8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58DF6C9D" w14:textId="56F219AF" w:rsidR="00936A30" w:rsidRDefault="003B7EA1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4:3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0E5697C8" w14:textId="23EDDB93" w:rsidR="003B7EA1" w:rsidRDefault="003B7EA1" w:rsidP="001773F2">
            <w:pPr>
              <w:rPr>
                <w:lang w:val="en-GB"/>
              </w:rPr>
            </w:pPr>
            <w:r>
              <w:rPr>
                <w:lang w:val="en-GB"/>
              </w:rPr>
              <w:t>Discussion on data acquisition and data flows (laser scanning + RTK/GNSS integration)</w:t>
            </w:r>
          </w:p>
        </w:tc>
      </w:tr>
      <w:tr w:rsidR="003B7EA1" w:rsidRPr="007D1FC8" w14:paraId="685A8540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4B9749E1" w14:textId="603208F2" w:rsidR="003B7EA1" w:rsidRDefault="00F828F0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5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05FA2498" w14:textId="43AE50C0" w:rsidR="003B7EA1" w:rsidRDefault="00BC1E3D" w:rsidP="001773F2">
            <w:pPr>
              <w:rPr>
                <w:lang w:val="en-GB"/>
              </w:rPr>
            </w:pPr>
            <w:r>
              <w:rPr>
                <w:lang w:val="en-GB"/>
              </w:rPr>
              <w:t>Software installation, demo, and testing</w:t>
            </w:r>
          </w:p>
        </w:tc>
      </w:tr>
      <w:tr w:rsidR="00936A30" w:rsidRPr="00AC027E" w14:paraId="71612623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2CEEB066" w14:textId="6626BA58" w:rsidR="00936A30" w:rsidRPr="00D4057E" w:rsidRDefault="00F828F0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5</w:t>
            </w:r>
            <w:r w:rsidR="00936A30">
              <w:rPr>
                <w:b/>
                <w:bCs/>
                <w:lang w:val="en-GB"/>
              </w:rPr>
              <w:t>:30</w:t>
            </w:r>
            <w:r w:rsidR="00936A30" w:rsidRPr="00D4057E">
              <w:rPr>
                <w:b/>
                <w:bCs/>
                <w:lang w:val="en-GB"/>
              </w:rPr>
              <w:t xml:space="preserve"> – </w:t>
            </w:r>
            <w:r w:rsidR="00936A30">
              <w:rPr>
                <w:b/>
                <w:bCs/>
                <w:lang w:val="en-GB"/>
              </w:rPr>
              <w:t>16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5BF216CA" w14:textId="77777777" w:rsidR="00936A30" w:rsidRPr="00D4057E" w:rsidRDefault="00936A30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ffee break</w:t>
            </w:r>
          </w:p>
        </w:tc>
      </w:tr>
      <w:tr w:rsidR="00BC1E3D" w:rsidRPr="00AC027E" w14:paraId="6A93AF45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0B06A56C" w14:textId="4FCFBE31" w:rsidR="00BC1E3D" w:rsidRDefault="00BC1E3D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6:00 – 18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1904DCB4" w14:textId="123CAD97" w:rsidR="00BC1E3D" w:rsidRDefault="00BC1E3D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hermal imagery</w:t>
            </w:r>
          </w:p>
        </w:tc>
      </w:tr>
      <w:tr w:rsidR="00936A30" w:rsidRPr="007D1FC8" w14:paraId="365E7DB7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3700F5FD" w14:textId="54FC54CB" w:rsidR="00936A30" w:rsidRDefault="00BC1E3D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6</w:t>
            </w:r>
            <w:r w:rsidR="00936A30">
              <w:rPr>
                <w:lang w:val="en-GB"/>
              </w:rPr>
              <w:t>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3AE9CCB1" w14:textId="32C11E30" w:rsidR="00936A30" w:rsidRDefault="00BC1E3D" w:rsidP="001773F2">
            <w:pPr>
              <w:rPr>
                <w:lang w:val="en-GB"/>
              </w:rPr>
            </w:pPr>
            <w:r>
              <w:rPr>
                <w:lang w:val="en-GB"/>
              </w:rPr>
              <w:t>On-campus field test with thermal camera</w:t>
            </w:r>
          </w:p>
        </w:tc>
      </w:tr>
      <w:tr w:rsidR="00BC1E3D" w:rsidRPr="007D1FC8" w14:paraId="7AC1B4EC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220F1A7F" w14:textId="0CDB8F6B" w:rsidR="00BC1E3D" w:rsidRDefault="00BC1E3D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7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387850D4" w14:textId="6A75DC76" w:rsidR="00BC1E3D" w:rsidRDefault="00BC1E3D" w:rsidP="001773F2">
            <w:pPr>
              <w:rPr>
                <w:lang w:val="en-GB"/>
              </w:rPr>
            </w:pPr>
            <w:r>
              <w:rPr>
                <w:lang w:val="en-GB"/>
              </w:rPr>
              <w:t>Therma</w:t>
            </w:r>
            <w:r w:rsidR="00F41F0C" w:rsidRPr="004D4FC1">
              <w:rPr>
                <w:lang w:val="en-GB"/>
              </w:rPr>
              <w:t>l</w:t>
            </w:r>
            <w:r>
              <w:rPr>
                <w:lang w:val="en-GB"/>
              </w:rPr>
              <w:t xml:space="preserve"> data inspection and integration</w:t>
            </w:r>
          </w:p>
        </w:tc>
      </w:tr>
      <w:tr w:rsidR="00936A30" w:rsidRPr="00AC027E" w14:paraId="46F8FBC4" w14:textId="77777777" w:rsidTr="005E0711">
        <w:tc>
          <w:tcPr>
            <w:tcW w:w="1555" w:type="dxa"/>
            <w:shd w:val="clear" w:color="auto" w:fill="CCC0D9" w:themeFill="accent4" w:themeFillTint="66"/>
          </w:tcPr>
          <w:p w14:paraId="2399F587" w14:textId="3930B334" w:rsidR="00936A30" w:rsidRDefault="00BC1E3D" w:rsidP="007D1FC8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9:30 – 21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646D0F83" w14:textId="53CC2605" w:rsidR="00936A30" w:rsidRDefault="00BC1E3D" w:rsidP="007D1FC8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inner</w:t>
            </w:r>
          </w:p>
        </w:tc>
      </w:tr>
    </w:tbl>
    <w:p w14:paraId="251C9261" w14:textId="77777777" w:rsidR="00A07004" w:rsidRPr="00E80560" w:rsidRDefault="00A07004" w:rsidP="00E80560">
      <w:pPr>
        <w:ind w:firstLine="708"/>
        <w:rPr>
          <w:b/>
          <w:bCs/>
          <w:sz w:val="24"/>
          <w:szCs w:val="24"/>
          <w:lang w:val="en-GB"/>
        </w:rPr>
      </w:pPr>
    </w:p>
    <w:p w14:paraId="59FA238A" w14:textId="5CED27E8" w:rsidR="00DC74A1" w:rsidRDefault="00982C29" w:rsidP="009424DA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 xml:space="preserve">Tuesday, 17 May – </w:t>
      </w:r>
      <w:r w:rsidR="00151C50">
        <w:rPr>
          <w:b/>
          <w:bCs/>
          <w:sz w:val="28"/>
          <w:szCs w:val="28"/>
          <w:lang w:val="en-GB"/>
        </w:rPr>
        <w:t>Outdoor/indoor with flight permiss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507"/>
      </w:tblGrid>
      <w:tr w:rsidR="00982C29" w:rsidRPr="007D1FC8" w14:paraId="15467C21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5D3D98B9" w14:textId="309088A4" w:rsidR="00982C29" w:rsidRPr="00665904" w:rsidRDefault="00982C29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09</w:t>
            </w:r>
            <w:r w:rsidRPr="00665904">
              <w:rPr>
                <w:b/>
                <w:bCs/>
                <w:lang w:val="en-GB"/>
              </w:rPr>
              <w:t xml:space="preserve">:00 – </w:t>
            </w:r>
            <w:r>
              <w:rPr>
                <w:b/>
                <w:bCs/>
                <w:lang w:val="en-GB"/>
              </w:rPr>
              <w:t>1</w:t>
            </w:r>
            <w:r w:rsidR="00C240DA">
              <w:rPr>
                <w:b/>
                <w:bCs/>
                <w:lang w:val="en-GB"/>
              </w:rPr>
              <w:t>3</w:t>
            </w:r>
            <w:r w:rsidRPr="00665904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1F18CB93" w14:textId="2706C94E" w:rsidR="00982C29" w:rsidRPr="00665904" w:rsidRDefault="00982C29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System testing, field work, data acquisition training</w:t>
            </w:r>
            <w:r w:rsidR="00C240DA">
              <w:rPr>
                <w:b/>
                <w:bCs/>
                <w:lang w:val="en-GB"/>
              </w:rPr>
              <w:t xml:space="preserve"> (1)</w:t>
            </w:r>
          </w:p>
        </w:tc>
      </w:tr>
      <w:tr w:rsidR="00982C29" w14:paraId="3329CB14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4C14BA88" w14:textId="77777777" w:rsidR="00982C29" w:rsidRDefault="00982C29" w:rsidP="001773F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09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5244C441" w14:textId="37BC0955" w:rsidR="00982C29" w:rsidRDefault="00C240DA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Field tests close to a location with power plugs and workspace</w:t>
            </w:r>
          </w:p>
        </w:tc>
      </w:tr>
      <w:tr w:rsidR="00982C29" w:rsidRPr="00A07004" w14:paraId="5C1265CD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1DAADF8F" w14:textId="7B5B5220" w:rsidR="00982C29" w:rsidRDefault="00C240DA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3</w:t>
            </w:r>
            <w:r w:rsidR="00982C29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0</w:t>
            </w:r>
            <w:r w:rsidR="00982C29">
              <w:rPr>
                <w:b/>
                <w:bCs/>
                <w:lang w:val="en-GB"/>
              </w:rPr>
              <w:t xml:space="preserve"> – 1</w:t>
            </w:r>
            <w:r>
              <w:rPr>
                <w:b/>
                <w:bCs/>
                <w:lang w:val="en-GB"/>
              </w:rPr>
              <w:t>3</w:t>
            </w:r>
            <w:r w:rsidR="00982C29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3</w:t>
            </w:r>
            <w:r w:rsidR="00982C29">
              <w:rPr>
                <w:b/>
                <w:bCs/>
                <w:lang w:val="en-GB"/>
              </w:rPr>
              <w:t>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3F4F30DD" w14:textId="266AEAA5" w:rsidR="00982C29" w:rsidRDefault="00C240DA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Lunch break</w:t>
            </w:r>
          </w:p>
        </w:tc>
      </w:tr>
      <w:tr w:rsidR="00982C29" w:rsidRPr="00A07004" w14:paraId="70048DF0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48D8494E" w14:textId="39C4375F" w:rsidR="00982C29" w:rsidRPr="00A07004" w:rsidRDefault="00C240DA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3:30 – 17:3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2C811B64" w14:textId="04082E56" w:rsidR="00982C29" w:rsidRPr="00A07004" w:rsidRDefault="00C240DA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System testing, field work, data acquisition training (2)</w:t>
            </w:r>
          </w:p>
        </w:tc>
      </w:tr>
      <w:tr w:rsidR="00C240DA" w:rsidRPr="007D1FC8" w14:paraId="4F55EEA8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79C61C61" w14:textId="251ABA9C" w:rsidR="00C240DA" w:rsidRDefault="00C240DA" w:rsidP="00C240DA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3:3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403BC088" w14:textId="5F36B0B0" w:rsidR="00C240DA" w:rsidRPr="00A07004" w:rsidRDefault="00C240DA" w:rsidP="00C240DA">
            <w:pPr>
              <w:spacing w:line="276" w:lineRule="auto"/>
              <w:rPr>
                <w:lang w:val="en-GB"/>
              </w:rPr>
            </w:pPr>
            <w:r w:rsidRPr="00CF58DF">
              <w:rPr>
                <w:lang w:val="en-GB"/>
              </w:rPr>
              <w:t>Field tests close to a location with power plugs and workspace</w:t>
            </w:r>
          </w:p>
        </w:tc>
      </w:tr>
      <w:tr w:rsidR="00982C29" w:rsidRPr="00AC027E" w14:paraId="0CA60B99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1F70BC71" w14:textId="77777777" w:rsidR="00982C29" w:rsidRDefault="00982C29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9:30 – 21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42FA0531" w14:textId="77777777" w:rsidR="00982C29" w:rsidRDefault="00982C29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inner</w:t>
            </w:r>
          </w:p>
        </w:tc>
      </w:tr>
    </w:tbl>
    <w:p w14:paraId="1D9DA74E" w14:textId="7EA13850" w:rsidR="00982C29" w:rsidRDefault="00982C29" w:rsidP="009424DA">
      <w:pPr>
        <w:rPr>
          <w:b/>
          <w:bCs/>
          <w:sz w:val="28"/>
          <w:szCs w:val="28"/>
          <w:lang w:val="en-GB"/>
        </w:rPr>
      </w:pPr>
    </w:p>
    <w:p w14:paraId="09FA47C8" w14:textId="77777777" w:rsidR="00753EE4" w:rsidRDefault="00753EE4" w:rsidP="009424DA">
      <w:pPr>
        <w:rPr>
          <w:b/>
          <w:bCs/>
          <w:sz w:val="28"/>
          <w:szCs w:val="28"/>
          <w:lang w:val="en-GB"/>
        </w:rPr>
      </w:pPr>
    </w:p>
    <w:p w14:paraId="5AF41FE0" w14:textId="29CD1C5A" w:rsidR="00982C29" w:rsidRDefault="00982C29" w:rsidP="00982C29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 xml:space="preserve">Wednesday, 18 May – </w:t>
      </w:r>
      <w:r w:rsidR="00151C50">
        <w:rPr>
          <w:b/>
          <w:bCs/>
          <w:sz w:val="28"/>
          <w:szCs w:val="28"/>
          <w:lang w:val="en-GB"/>
        </w:rPr>
        <w:t xml:space="preserve">Indoor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507"/>
      </w:tblGrid>
      <w:tr w:rsidR="00982C29" w:rsidRPr="007D1FC8" w14:paraId="7DBA5AF2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6277AE4A" w14:textId="77777777" w:rsidR="00982C29" w:rsidRPr="00665904" w:rsidRDefault="00982C29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09</w:t>
            </w:r>
            <w:r w:rsidRPr="00665904">
              <w:rPr>
                <w:b/>
                <w:bCs/>
                <w:lang w:val="en-GB"/>
              </w:rPr>
              <w:t xml:space="preserve">:00 – </w:t>
            </w:r>
            <w:r>
              <w:rPr>
                <w:b/>
                <w:bCs/>
                <w:lang w:val="en-GB"/>
              </w:rPr>
              <w:t>11</w:t>
            </w:r>
            <w:r w:rsidRPr="00665904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24662586" w14:textId="2FDA92FD" w:rsidR="00982C29" w:rsidRPr="00665904" w:rsidRDefault="00C240DA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ata processing</w:t>
            </w:r>
          </w:p>
        </w:tc>
      </w:tr>
      <w:tr w:rsidR="00982C29" w14:paraId="12E3C4C7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713FEAE0" w14:textId="77777777" w:rsidR="00982C29" w:rsidRDefault="00982C29" w:rsidP="001773F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09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3C22820B" w14:textId="5E35F74A" w:rsidR="00982C29" w:rsidRDefault="00C240DA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Software IO</w:t>
            </w:r>
          </w:p>
        </w:tc>
      </w:tr>
      <w:tr w:rsidR="00982C29" w:rsidRPr="00DC74A1" w14:paraId="32B6CA63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4700C588" w14:textId="34E12DCA" w:rsidR="00982C29" w:rsidRDefault="0068526F" w:rsidP="001773F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09</w:t>
            </w:r>
            <w:r w:rsidR="00982C29">
              <w:rPr>
                <w:lang w:val="en-GB"/>
              </w:rPr>
              <w:t>:</w:t>
            </w:r>
            <w:r>
              <w:rPr>
                <w:lang w:val="en-GB"/>
              </w:rPr>
              <w:t>3</w:t>
            </w:r>
            <w:r w:rsidR="00982C29">
              <w:rPr>
                <w:lang w:val="en-GB"/>
              </w:rPr>
              <w:t>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03A6D7F0" w14:textId="31A4CD08" w:rsidR="00982C29" w:rsidRPr="00DC74A1" w:rsidRDefault="0068526F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Registration, cleaning, classification, … of data</w:t>
            </w:r>
          </w:p>
        </w:tc>
      </w:tr>
      <w:tr w:rsidR="00982C29" w:rsidRPr="00A07004" w14:paraId="5111A4B2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297EF449" w14:textId="77777777" w:rsidR="00982C29" w:rsidRDefault="00982C29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0:30 – 11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066E5077" w14:textId="77777777" w:rsidR="00982C29" w:rsidRDefault="00982C29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ffee break</w:t>
            </w:r>
          </w:p>
        </w:tc>
      </w:tr>
      <w:tr w:rsidR="00982C29" w:rsidRPr="00A07004" w14:paraId="13B3BF95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2CE814BC" w14:textId="77777777" w:rsidR="00982C29" w:rsidRPr="00A07004" w:rsidRDefault="00982C29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1</w:t>
            </w:r>
            <w:r w:rsidRPr="00A07004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0</w:t>
            </w:r>
            <w:r w:rsidRPr="00A07004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14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5E70427E" w14:textId="0984A22C" w:rsidR="00982C29" w:rsidRPr="00A07004" w:rsidRDefault="00982C29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HERITAGE summer school on Digital Heritage</w:t>
            </w:r>
          </w:p>
        </w:tc>
      </w:tr>
      <w:tr w:rsidR="00982C29" w:rsidRPr="007D1FC8" w14:paraId="619F1AC8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71C96881" w14:textId="77777777" w:rsidR="00982C29" w:rsidRDefault="00982C29" w:rsidP="001773F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1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56BB119A" w14:textId="32D5C273" w:rsidR="00982C29" w:rsidRPr="00A07004" w:rsidRDefault="0068526F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Q&amp;A QGIS introduction</w:t>
            </w:r>
          </w:p>
        </w:tc>
      </w:tr>
      <w:tr w:rsidR="00982C29" w:rsidRPr="007D1FC8" w14:paraId="0AE0C988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2FD362B1" w14:textId="40DC015D" w:rsidR="00982C29" w:rsidRDefault="0068526F" w:rsidP="001773F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1</w:t>
            </w:r>
            <w:r w:rsidR="00982C29">
              <w:rPr>
                <w:lang w:val="en-GB"/>
              </w:rPr>
              <w:t>:</w:t>
            </w:r>
            <w:r>
              <w:rPr>
                <w:lang w:val="en-GB"/>
              </w:rPr>
              <w:t>15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5B7DF9B0" w14:textId="0435814F" w:rsidR="00982C29" w:rsidRDefault="00982C29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Lecture</w:t>
            </w:r>
            <w:r w:rsidR="0068526F">
              <w:rPr>
                <w:lang w:val="en-GB"/>
              </w:rPr>
              <w:t xml:space="preserve"> and demo:</w:t>
            </w:r>
            <w:r>
              <w:rPr>
                <w:lang w:val="en-GB"/>
              </w:rPr>
              <w:t xml:space="preserve"> </w:t>
            </w:r>
            <w:r w:rsidR="0068526F">
              <w:rPr>
                <w:lang w:val="en-GB"/>
              </w:rPr>
              <w:t>symbology and labelling data in QGIS</w:t>
            </w:r>
          </w:p>
        </w:tc>
      </w:tr>
      <w:tr w:rsidR="00982C29" w:rsidRPr="00AC027E" w14:paraId="108CF607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6CA00BCB" w14:textId="77777777" w:rsidR="00982C29" w:rsidRDefault="00982C29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4:00 – 14:3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52F15D16" w14:textId="77777777" w:rsidR="00982C29" w:rsidRDefault="00982C29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ffee break</w:t>
            </w:r>
          </w:p>
        </w:tc>
      </w:tr>
      <w:tr w:rsidR="00982C29" w:rsidRPr="00AC027E" w14:paraId="55B1613A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0AC726A4" w14:textId="77777777" w:rsidR="00982C29" w:rsidRPr="00D4057E" w:rsidRDefault="00982C29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4:30</w:t>
            </w:r>
            <w:r w:rsidRPr="00D4057E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16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1522089E" w14:textId="644F63BA" w:rsidR="00982C29" w:rsidRPr="00D4057E" w:rsidRDefault="00A206EE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Laser scanning and photogrammetry deliverables</w:t>
            </w:r>
          </w:p>
        </w:tc>
      </w:tr>
      <w:tr w:rsidR="00982C29" w:rsidRPr="007D1FC8" w14:paraId="441479E0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10EBC105" w14:textId="77777777" w:rsidR="00982C29" w:rsidRDefault="00982C29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4:3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3F589337" w14:textId="6D813E8F" w:rsidR="00982C29" w:rsidRDefault="00A206EE" w:rsidP="001773F2">
            <w:pPr>
              <w:rPr>
                <w:lang w:val="en-GB"/>
              </w:rPr>
            </w:pPr>
            <w:r>
              <w:rPr>
                <w:lang w:val="en-GB"/>
              </w:rPr>
              <w:t>Discussion and exploration of opportunities and challenges on deliverables</w:t>
            </w:r>
          </w:p>
        </w:tc>
      </w:tr>
      <w:tr w:rsidR="00982C29" w:rsidRPr="007D1FC8" w14:paraId="33111852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094587F" w14:textId="77777777" w:rsidR="00982C29" w:rsidRDefault="00982C29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5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3613DCF9" w14:textId="4F3CC389" w:rsidR="00982C29" w:rsidRDefault="00A206EE" w:rsidP="001773F2">
            <w:pPr>
              <w:rPr>
                <w:lang w:val="en-GB"/>
              </w:rPr>
            </w:pPr>
            <w:r>
              <w:rPr>
                <w:lang w:val="en-GB"/>
              </w:rPr>
              <w:t>Quality assessment of the data (photogrammetry/laser scanning comparison)</w:t>
            </w:r>
          </w:p>
        </w:tc>
      </w:tr>
      <w:tr w:rsidR="00982C29" w:rsidRPr="00AC027E" w14:paraId="789E808E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31DECFCA" w14:textId="77777777" w:rsidR="00982C29" w:rsidRPr="00D4057E" w:rsidRDefault="00982C29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5:30</w:t>
            </w:r>
            <w:r w:rsidRPr="00D4057E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16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4BD65598" w14:textId="77777777" w:rsidR="00982C29" w:rsidRPr="00D4057E" w:rsidRDefault="00982C29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ffee break</w:t>
            </w:r>
          </w:p>
        </w:tc>
      </w:tr>
      <w:tr w:rsidR="00982C29" w:rsidRPr="00AC027E" w14:paraId="2B4DF9A8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73B6CDB4" w14:textId="77777777" w:rsidR="00982C29" w:rsidRDefault="00982C29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6:00 – 18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46FE77FD" w14:textId="63C2DF4B" w:rsidR="00982C29" w:rsidRDefault="00A206EE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ata publication</w:t>
            </w:r>
          </w:p>
        </w:tc>
      </w:tr>
      <w:tr w:rsidR="00982C29" w:rsidRPr="007D1FC8" w14:paraId="35B3E790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96F6637" w14:textId="77777777" w:rsidR="00982C29" w:rsidRDefault="00982C29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6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71B1310E" w14:textId="063CE26C" w:rsidR="00982C29" w:rsidRDefault="00A206EE" w:rsidP="001773F2">
            <w:pPr>
              <w:rPr>
                <w:lang w:val="en-GB"/>
              </w:rPr>
            </w:pPr>
            <w:r>
              <w:rPr>
                <w:lang w:val="en-GB"/>
              </w:rPr>
              <w:t xml:space="preserve">Demo point cloud publishing with </w:t>
            </w:r>
            <w:proofErr w:type="spellStart"/>
            <w:r>
              <w:rPr>
                <w:lang w:val="en-GB"/>
              </w:rPr>
              <w:t>Potree</w:t>
            </w:r>
            <w:proofErr w:type="spellEnd"/>
          </w:p>
        </w:tc>
      </w:tr>
      <w:tr w:rsidR="00982C29" w:rsidRPr="00AC027E" w14:paraId="5E536819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28C96463" w14:textId="27E14E3E" w:rsidR="00982C29" w:rsidRDefault="0032215D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8</w:t>
            </w:r>
            <w:r w:rsidR="00982C29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</w:t>
            </w:r>
            <w:r w:rsidR="00982C29">
              <w:rPr>
                <w:b/>
                <w:bCs/>
                <w:lang w:val="en-GB"/>
              </w:rPr>
              <w:t xml:space="preserve">0 – </w:t>
            </w:r>
            <w:r>
              <w:rPr>
                <w:b/>
                <w:bCs/>
                <w:lang w:val="en-GB"/>
              </w:rPr>
              <w:t>20</w:t>
            </w:r>
            <w:r w:rsidR="00982C29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</w:t>
            </w:r>
            <w:r w:rsidR="00982C29">
              <w:rPr>
                <w:b/>
                <w:bCs/>
                <w:lang w:val="en-GB"/>
              </w:rPr>
              <w:t>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511CF0EC" w14:textId="77777777" w:rsidR="00982C29" w:rsidRDefault="00982C29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inner</w:t>
            </w:r>
          </w:p>
        </w:tc>
      </w:tr>
      <w:tr w:rsidR="0032215D" w:rsidRPr="00AC027E" w14:paraId="1EE974E7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151D7899" w14:textId="1B3EA8E1" w:rsidR="0032215D" w:rsidRDefault="0032215D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20:30 – 21:3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26A83AEE" w14:textId="02052F92" w:rsidR="0032215D" w:rsidRDefault="0032215D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Visiting lecture C. Stal Belgian Drone </w:t>
            </w:r>
            <w:r w:rsidR="004C20FB">
              <w:rPr>
                <w:b/>
                <w:bCs/>
                <w:lang w:val="en-GB"/>
              </w:rPr>
              <w:t>Federation</w:t>
            </w:r>
          </w:p>
        </w:tc>
      </w:tr>
      <w:tr w:rsidR="0032215D" w:rsidRPr="007D1FC8" w14:paraId="31EE1266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7D368B45" w14:textId="51B630EE" w:rsidR="0032215D" w:rsidRDefault="0032215D" w:rsidP="001773F2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20:3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3089CF9A" w14:textId="4885ABA7" w:rsidR="0032215D" w:rsidRDefault="0032215D" w:rsidP="001773F2">
            <w:pPr>
              <w:rPr>
                <w:lang w:val="en-GB"/>
              </w:rPr>
            </w:pPr>
            <w:r w:rsidRPr="0032215D">
              <w:rPr>
                <w:lang w:val="en-US"/>
              </w:rPr>
              <w:t>3D modelling projects at HOGENT</w:t>
            </w:r>
          </w:p>
        </w:tc>
      </w:tr>
    </w:tbl>
    <w:p w14:paraId="64BA524C" w14:textId="537237AE" w:rsidR="00982C29" w:rsidRDefault="00982C29" w:rsidP="009424DA">
      <w:pPr>
        <w:rPr>
          <w:b/>
          <w:bCs/>
          <w:sz w:val="28"/>
          <w:szCs w:val="28"/>
          <w:lang w:val="en-GB"/>
        </w:rPr>
      </w:pPr>
    </w:p>
    <w:p w14:paraId="1E671AE2" w14:textId="1988A275" w:rsidR="0032215D" w:rsidRDefault="008071FE" w:rsidP="0032215D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Thursday</w:t>
      </w:r>
      <w:r w:rsidR="0032215D">
        <w:rPr>
          <w:b/>
          <w:bCs/>
          <w:sz w:val="28"/>
          <w:szCs w:val="28"/>
          <w:lang w:val="en-GB"/>
        </w:rPr>
        <w:t>, 1</w:t>
      </w:r>
      <w:r>
        <w:rPr>
          <w:b/>
          <w:bCs/>
          <w:sz w:val="28"/>
          <w:szCs w:val="28"/>
          <w:lang w:val="en-GB"/>
        </w:rPr>
        <w:t>9</w:t>
      </w:r>
      <w:r w:rsidR="0032215D">
        <w:rPr>
          <w:b/>
          <w:bCs/>
          <w:sz w:val="28"/>
          <w:szCs w:val="28"/>
          <w:lang w:val="en-GB"/>
        </w:rPr>
        <w:t xml:space="preserve"> May – </w:t>
      </w:r>
      <w:r w:rsidR="00151C50">
        <w:rPr>
          <w:b/>
          <w:bCs/>
          <w:sz w:val="28"/>
          <w:szCs w:val="28"/>
          <w:lang w:val="en-GB"/>
        </w:rPr>
        <w:t>Indo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507"/>
      </w:tblGrid>
      <w:tr w:rsidR="0032215D" w:rsidRPr="007D1FC8" w14:paraId="715EC2FB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747F0453" w14:textId="77777777" w:rsidR="0032215D" w:rsidRPr="00665904" w:rsidRDefault="0032215D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09</w:t>
            </w:r>
            <w:r w:rsidRPr="00665904">
              <w:rPr>
                <w:b/>
                <w:bCs/>
                <w:lang w:val="en-GB"/>
              </w:rPr>
              <w:t xml:space="preserve">:00 – </w:t>
            </w:r>
            <w:r>
              <w:rPr>
                <w:b/>
                <w:bCs/>
                <w:lang w:val="en-GB"/>
              </w:rPr>
              <w:t>11</w:t>
            </w:r>
            <w:r w:rsidRPr="00665904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47D5D525" w14:textId="64C96C12" w:rsidR="0032215D" w:rsidRPr="00665904" w:rsidRDefault="0097790D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eneral closing session</w:t>
            </w:r>
          </w:p>
        </w:tc>
      </w:tr>
      <w:tr w:rsidR="0032215D" w14:paraId="542F51D3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5B6B0F84" w14:textId="77777777" w:rsidR="0032215D" w:rsidRDefault="0032215D" w:rsidP="001773F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09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353F305E" w14:textId="7D536465" w:rsidR="0032215D" w:rsidRDefault="0097790D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Discussion, </w:t>
            </w:r>
            <w:r w:rsidR="00B45B82">
              <w:rPr>
                <w:lang w:val="en-GB"/>
              </w:rPr>
              <w:t>evaluation, Q&amp;A</w:t>
            </w:r>
          </w:p>
        </w:tc>
      </w:tr>
      <w:tr w:rsidR="0032215D" w:rsidRPr="00A07004" w14:paraId="7E901AC2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3C017682" w14:textId="77777777" w:rsidR="0032215D" w:rsidRDefault="0032215D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0:30 – 11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1F2C38EA" w14:textId="77777777" w:rsidR="0032215D" w:rsidRDefault="0032215D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ffee break</w:t>
            </w:r>
          </w:p>
        </w:tc>
      </w:tr>
      <w:tr w:rsidR="0032215D" w:rsidRPr="00A07004" w14:paraId="639A554D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795F75B1" w14:textId="7DE2BA8D" w:rsidR="0032215D" w:rsidRPr="00A07004" w:rsidRDefault="0032215D" w:rsidP="001773F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1</w:t>
            </w:r>
            <w:r w:rsidRPr="00A07004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00</w:t>
            </w:r>
            <w:r w:rsidRPr="00A07004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1</w:t>
            </w:r>
            <w:r w:rsidR="0097790D">
              <w:rPr>
                <w:b/>
                <w:bCs/>
                <w:lang w:val="en-GB"/>
              </w:rPr>
              <w:t>3</w:t>
            </w:r>
            <w:r>
              <w:rPr>
                <w:b/>
                <w:bCs/>
                <w:lang w:val="en-GB"/>
              </w:rPr>
              <w:t>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5E32F2D2" w14:textId="0A0F7379" w:rsidR="0032215D" w:rsidRPr="00A07004" w:rsidRDefault="00B45B82" w:rsidP="001773F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losing session (1)</w:t>
            </w:r>
          </w:p>
        </w:tc>
      </w:tr>
      <w:tr w:rsidR="0032215D" w:rsidRPr="007D1FC8" w14:paraId="36867460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32C76435" w14:textId="77777777" w:rsidR="0032215D" w:rsidRDefault="0032215D" w:rsidP="001773F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1:0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265C1B0C" w14:textId="1F2CCFD6" w:rsidR="0032215D" w:rsidRPr="00A07004" w:rsidRDefault="00B45B82" w:rsidP="001773F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Meeting and working session with at least </w:t>
            </w:r>
            <w:r w:rsidRPr="005E0711">
              <w:rPr>
                <w:lang w:val="en-GB"/>
              </w:rPr>
              <w:t>C. Cov</w:t>
            </w:r>
            <w:r>
              <w:rPr>
                <w:lang w:val="en-GB"/>
              </w:rPr>
              <w:t>ă</w:t>
            </w:r>
            <w:r w:rsidRPr="005E0711">
              <w:rPr>
                <w:lang w:val="en-GB"/>
              </w:rPr>
              <w:t>taru</w:t>
            </w:r>
            <w:r>
              <w:rPr>
                <w:lang w:val="en-GB"/>
              </w:rPr>
              <w:t xml:space="preserve"> and C. Stal</w:t>
            </w:r>
          </w:p>
        </w:tc>
      </w:tr>
      <w:tr w:rsidR="0097790D" w:rsidRPr="00A07004" w14:paraId="37D36373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546A26AD" w14:textId="2D2752DD" w:rsidR="0097790D" w:rsidRDefault="0097790D" w:rsidP="001773F2">
            <w:pPr>
              <w:spacing w:before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</w:t>
            </w:r>
            <w:r w:rsidR="00B45B82">
              <w:rPr>
                <w:b/>
                <w:bCs/>
                <w:lang w:val="en-GB"/>
              </w:rPr>
              <w:t>3</w:t>
            </w:r>
            <w:r>
              <w:rPr>
                <w:b/>
                <w:bCs/>
                <w:lang w:val="en-GB"/>
              </w:rPr>
              <w:t>:</w:t>
            </w:r>
            <w:r w:rsidR="00B45B82">
              <w:rPr>
                <w:b/>
                <w:bCs/>
                <w:lang w:val="en-GB"/>
              </w:rPr>
              <w:t>0</w:t>
            </w:r>
            <w:r>
              <w:rPr>
                <w:b/>
                <w:bCs/>
                <w:lang w:val="en-GB"/>
              </w:rPr>
              <w:t>0 – 1</w:t>
            </w:r>
            <w:r w:rsidR="00B45B82">
              <w:rPr>
                <w:b/>
                <w:bCs/>
                <w:lang w:val="en-GB"/>
              </w:rPr>
              <w:t>3</w:t>
            </w:r>
            <w:r>
              <w:rPr>
                <w:b/>
                <w:bCs/>
                <w:lang w:val="en-GB"/>
              </w:rPr>
              <w:t>:</w:t>
            </w:r>
            <w:r w:rsidR="00B45B82">
              <w:rPr>
                <w:b/>
                <w:bCs/>
                <w:lang w:val="en-GB"/>
              </w:rPr>
              <w:t>3</w:t>
            </w:r>
            <w:r>
              <w:rPr>
                <w:b/>
                <w:bCs/>
                <w:lang w:val="en-GB"/>
              </w:rPr>
              <w:t>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075A8CAC" w14:textId="3EC23FE9" w:rsidR="0097790D" w:rsidRDefault="00B45B82" w:rsidP="001773F2">
            <w:pPr>
              <w:spacing w:before="6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Lunch</w:t>
            </w:r>
          </w:p>
        </w:tc>
      </w:tr>
      <w:tr w:rsidR="00B45B82" w:rsidRPr="00A07004" w14:paraId="183594D0" w14:textId="77777777" w:rsidTr="001773F2">
        <w:tc>
          <w:tcPr>
            <w:tcW w:w="1555" w:type="dxa"/>
            <w:shd w:val="clear" w:color="auto" w:fill="CCC0D9" w:themeFill="accent4" w:themeFillTint="66"/>
          </w:tcPr>
          <w:p w14:paraId="6B8F53F7" w14:textId="1EA23B25" w:rsidR="00B45B82" w:rsidRPr="00A07004" w:rsidRDefault="00B45B82" w:rsidP="00B45B82">
            <w:pPr>
              <w:spacing w:before="60"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13</w:t>
            </w:r>
            <w:r w:rsidRPr="00A07004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>30</w:t>
            </w:r>
            <w:r w:rsidRPr="00A07004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16:00</w:t>
            </w:r>
          </w:p>
        </w:tc>
        <w:tc>
          <w:tcPr>
            <w:tcW w:w="7507" w:type="dxa"/>
            <w:shd w:val="clear" w:color="auto" w:fill="CCC0D9" w:themeFill="accent4" w:themeFillTint="66"/>
          </w:tcPr>
          <w:p w14:paraId="74952190" w14:textId="41BFBF49" w:rsidR="00B45B82" w:rsidRPr="00A07004" w:rsidRDefault="00B45B82" w:rsidP="00B45B82">
            <w:pPr>
              <w:spacing w:before="60" w:line="276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losing session (2)</w:t>
            </w:r>
          </w:p>
        </w:tc>
      </w:tr>
      <w:tr w:rsidR="00B45B82" w:rsidRPr="007D1FC8" w14:paraId="1652D67C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238FF50C" w14:textId="20DFD827" w:rsidR="00B45B82" w:rsidRDefault="00B45B82" w:rsidP="00B45B82">
            <w:pPr>
              <w:spacing w:line="276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13:30</w:t>
            </w: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64B88853" w14:textId="77777777" w:rsidR="00B45B82" w:rsidRPr="00A07004" w:rsidRDefault="00B45B82" w:rsidP="00B45B82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Meeting and working session with at least </w:t>
            </w:r>
            <w:r w:rsidRPr="005E0711">
              <w:rPr>
                <w:lang w:val="en-GB"/>
              </w:rPr>
              <w:t>C. Cov</w:t>
            </w:r>
            <w:r>
              <w:rPr>
                <w:lang w:val="en-GB"/>
              </w:rPr>
              <w:t>ă</w:t>
            </w:r>
            <w:r w:rsidRPr="005E0711">
              <w:rPr>
                <w:lang w:val="en-GB"/>
              </w:rPr>
              <w:t>taru</w:t>
            </w:r>
            <w:r>
              <w:rPr>
                <w:lang w:val="en-GB"/>
              </w:rPr>
              <w:t xml:space="preserve"> and C. Stal</w:t>
            </w:r>
          </w:p>
        </w:tc>
      </w:tr>
      <w:tr w:rsidR="00B45B82" w:rsidRPr="007D1FC8" w14:paraId="5D85C902" w14:textId="77777777" w:rsidTr="001773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2C8AA268" w14:textId="77777777" w:rsidR="00B45B82" w:rsidRDefault="00B45B82" w:rsidP="00B45B82">
            <w:pPr>
              <w:jc w:val="right"/>
              <w:rPr>
                <w:lang w:val="en-GB"/>
              </w:rPr>
            </w:pP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5D854A71" w14:textId="77777777" w:rsidR="00B45B82" w:rsidRDefault="00B45B82" w:rsidP="00B45B82">
            <w:pPr>
              <w:rPr>
                <w:lang w:val="en-GB"/>
              </w:rPr>
            </w:pPr>
          </w:p>
        </w:tc>
      </w:tr>
    </w:tbl>
    <w:p w14:paraId="217E1095" w14:textId="00BF7181" w:rsidR="0059081A" w:rsidRPr="00B45B82" w:rsidRDefault="0059081A" w:rsidP="003A46B1">
      <w:pPr>
        <w:tabs>
          <w:tab w:val="left" w:pos="1245"/>
          <w:tab w:val="left" w:pos="1785"/>
        </w:tabs>
        <w:rPr>
          <w:noProof/>
        </w:rPr>
      </w:pPr>
    </w:p>
    <w:sectPr w:rsidR="0059081A" w:rsidRPr="00B45B82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6FF6A" w14:textId="77777777" w:rsidR="00FD22AF" w:rsidRDefault="00FD22AF" w:rsidP="0061002A">
      <w:pPr>
        <w:spacing w:after="0" w:line="240" w:lineRule="auto"/>
      </w:pPr>
      <w:r>
        <w:separator/>
      </w:r>
    </w:p>
  </w:endnote>
  <w:endnote w:type="continuationSeparator" w:id="0">
    <w:p w14:paraId="486FAB1E" w14:textId="77777777" w:rsidR="00FD22AF" w:rsidRDefault="00FD22AF" w:rsidP="006100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258"/>
      <w:gridCol w:w="1814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-1689287450"/>
        <w:docPartObj>
          <w:docPartGallery w:val="Page Numbers (Bottom of Page)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r w:rsidR="00DC15C7" w14:paraId="60EB2D8B" w14:textId="77777777">
          <w:trPr>
            <w:trHeight w:val="727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14:paraId="3BE5A5C2" w14:textId="436DAFE1" w:rsidR="00DC15C7" w:rsidRDefault="00DC15C7">
              <w:pPr>
                <w:tabs>
                  <w:tab w:val="left" w:pos="620"/>
                  <w:tab w:val="center" w:pos="4320"/>
                </w:tabs>
                <w:jc w:val="right"/>
                <w:rPr>
                  <w:rFonts w:asciiTheme="majorHAnsi" w:eastAsiaTheme="majorEastAsia" w:hAnsiTheme="majorHAnsi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14:paraId="7414E6E7" w14:textId="393F10A1" w:rsidR="00DC15C7" w:rsidRDefault="00DC15C7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F1352A">
                <w:rPr>
                  <w:noProof/>
                </w:rPr>
                <w:t>2</w:t>
              </w:r>
              <w:r>
                <w:fldChar w:fldCharType="end"/>
              </w:r>
            </w:p>
          </w:tc>
        </w:tr>
      </w:sdtContent>
    </w:sdt>
  </w:tbl>
  <w:p w14:paraId="3BBDEFE4" w14:textId="77777777" w:rsidR="00DC15C7" w:rsidRDefault="00DC15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AA033" w14:textId="77777777" w:rsidR="00FD22AF" w:rsidRDefault="00FD22AF" w:rsidP="0061002A">
      <w:pPr>
        <w:spacing w:after="0" w:line="240" w:lineRule="auto"/>
      </w:pPr>
      <w:r>
        <w:separator/>
      </w:r>
    </w:p>
  </w:footnote>
  <w:footnote w:type="continuationSeparator" w:id="0">
    <w:p w14:paraId="4A84FBF9" w14:textId="77777777" w:rsidR="00FD22AF" w:rsidRDefault="00FD22AF" w:rsidP="006100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7AE84" w14:textId="180D7AE9" w:rsidR="00F41F0C" w:rsidRDefault="00F41F0C">
    <w:pPr>
      <w:pStyle w:val="Header"/>
    </w:pPr>
    <w:r>
      <w:rPr>
        <w:noProof/>
      </w:rPr>
      <w:drawing>
        <wp:inline distT="0" distB="0" distL="0" distR="0" wp14:anchorId="05BDA9BE" wp14:editId="43A7D119">
          <wp:extent cx="5243195" cy="591185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43195" cy="591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6E0450"/>
    <w:multiLevelType w:val="hybridMultilevel"/>
    <w:tmpl w:val="61569878"/>
    <w:lvl w:ilvl="0" w:tplc="C626432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Q2NzQxMTK1NDJU0lEKTi0uzszPAymwqAUATSqGAiwAAAA="/>
  </w:docVars>
  <w:rsids>
    <w:rsidRoot w:val="00063022"/>
    <w:rsid w:val="00000EAB"/>
    <w:rsid w:val="000561A2"/>
    <w:rsid w:val="00063022"/>
    <w:rsid w:val="000C03DE"/>
    <w:rsid w:val="000C7B4F"/>
    <w:rsid w:val="001102B3"/>
    <w:rsid w:val="0011114B"/>
    <w:rsid w:val="00132BD3"/>
    <w:rsid w:val="00151C50"/>
    <w:rsid w:val="00153171"/>
    <w:rsid w:val="001910A8"/>
    <w:rsid w:val="001A2422"/>
    <w:rsid w:val="001B01DA"/>
    <w:rsid w:val="001B7E0F"/>
    <w:rsid w:val="001C22D5"/>
    <w:rsid w:val="001D34C2"/>
    <w:rsid w:val="00203780"/>
    <w:rsid w:val="00212E95"/>
    <w:rsid w:val="0025340B"/>
    <w:rsid w:val="002536EA"/>
    <w:rsid w:val="002657F3"/>
    <w:rsid w:val="0026671F"/>
    <w:rsid w:val="002857E4"/>
    <w:rsid w:val="002C398C"/>
    <w:rsid w:val="002C3F9A"/>
    <w:rsid w:val="002F08F9"/>
    <w:rsid w:val="0030448A"/>
    <w:rsid w:val="003117A8"/>
    <w:rsid w:val="0032215D"/>
    <w:rsid w:val="0033619F"/>
    <w:rsid w:val="00371D02"/>
    <w:rsid w:val="00374B29"/>
    <w:rsid w:val="0039227A"/>
    <w:rsid w:val="00392E90"/>
    <w:rsid w:val="003A46B1"/>
    <w:rsid w:val="003B6431"/>
    <w:rsid w:val="003B7EA1"/>
    <w:rsid w:val="003D4C46"/>
    <w:rsid w:val="003D5D8B"/>
    <w:rsid w:val="00402F0C"/>
    <w:rsid w:val="00446F41"/>
    <w:rsid w:val="00452760"/>
    <w:rsid w:val="00455A73"/>
    <w:rsid w:val="004B76AE"/>
    <w:rsid w:val="004C20FB"/>
    <w:rsid w:val="004C2C73"/>
    <w:rsid w:val="004C5DB8"/>
    <w:rsid w:val="004C5FB6"/>
    <w:rsid w:val="004C7338"/>
    <w:rsid w:val="004C7AC8"/>
    <w:rsid w:val="004D1E08"/>
    <w:rsid w:val="004D49C0"/>
    <w:rsid w:val="004D4FC1"/>
    <w:rsid w:val="004F20BA"/>
    <w:rsid w:val="00507FEC"/>
    <w:rsid w:val="005368C9"/>
    <w:rsid w:val="00564C1B"/>
    <w:rsid w:val="0059081A"/>
    <w:rsid w:val="005A1D6B"/>
    <w:rsid w:val="005D1DF0"/>
    <w:rsid w:val="005E0711"/>
    <w:rsid w:val="0061002A"/>
    <w:rsid w:val="00610786"/>
    <w:rsid w:val="006117BD"/>
    <w:rsid w:val="00630763"/>
    <w:rsid w:val="00662952"/>
    <w:rsid w:val="006658E6"/>
    <w:rsid w:val="00665904"/>
    <w:rsid w:val="00671981"/>
    <w:rsid w:val="006728A5"/>
    <w:rsid w:val="0068526F"/>
    <w:rsid w:val="0069148A"/>
    <w:rsid w:val="006B0851"/>
    <w:rsid w:val="006B31B4"/>
    <w:rsid w:val="006D0282"/>
    <w:rsid w:val="007102F3"/>
    <w:rsid w:val="00722EBC"/>
    <w:rsid w:val="00746797"/>
    <w:rsid w:val="00753EE4"/>
    <w:rsid w:val="00782CBF"/>
    <w:rsid w:val="00796CF9"/>
    <w:rsid w:val="007A5582"/>
    <w:rsid w:val="007A71D8"/>
    <w:rsid w:val="007B0D0A"/>
    <w:rsid w:val="007B1EFA"/>
    <w:rsid w:val="007D0F3F"/>
    <w:rsid w:val="007D1FC8"/>
    <w:rsid w:val="007D3474"/>
    <w:rsid w:val="007E382F"/>
    <w:rsid w:val="00804DBD"/>
    <w:rsid w:val="008071FE"/>
    <w:rsid w:val="00811750"/>
    <w:rsid w:val="00830815"/>
    <w:rsid w:val="00834B1C"/>
    <w:rsid w:val="00850E13"/>
    <w:rsid w:val="00870987"/>
    <w:rsid w:val="00883526"/>
    <w:rsid w:val="008B3AFA"/>
    <w:rsid w:val="008C3780"/>
    <w:rsid w:val="008C5118"/>
    <w:rsid w:val="008E7FA1"/>
    <w:rsid w:val="008F136F"/>
    <w:rsid w:val="009040ED"/>
    <w:rsid w:val="00904EDF"/>
    <w:rsid w:val="0090774E"/>
    <w:rsid w:val="0092111D"/>
    <w:rsid w:val="00936A30"/>
    <w:rsid w:val="009400C4"/>
    <w:rsid w:val="009424DA"/>
    <w:rsid w:val="00955C77"/>
    <w:rsid w:val="009721DE"/>
    <w:rsid w:val="0097790D"/>
    <w:rsid w:val="00977C64"/>
    <w:rsid w:val="00982C29"/>
    <w:rsid w:val="009844F8"/>
    <w:rsid w:val="00996347"/>
    <w:rsid w:val="009C507A"/>
    <w:rsid w:val="009D2B72"/>
    <w:rsid w:val="009F557B"/>
    <w:rsid w:val="009F6480"/>
    <w:rsid w:val="00A00366"/>
    <w:rsid w:val="00A07004"/>
    <w:rsid w:val="00A206EE"/>
    <w:rsid w:val="00A41DFD"/>
    <w:rsid w:val="00A46DB8"/>
    <w:rsid w:val="00A46E04"/>
    <w:rsid w:val="00A4777C"/>
    <w:rsid w:val="00A53FB3"/>
    <w:rsid w:val="00A70B77"/>
    <w:rsid w:val="00AB437D"/>
    <w:rsid w:val="00AB5AD8"/>
    <w:rsid w:val="00AB6D8B"/>
    <w:rsid w:val="00AC027E"/>
    <w:rsid w:val="00AD27D8"/>
    <w:rsid w:val="00AE22F2"/>
    <w:rsid w:val="00AF71F2"/>
    <w:rsid w:val="00AF7C69"/>
    <w:rsid w:val="00B11409"/>
    <w:rsid w:val="00B210CF"/>
    <w:rsid w:val="00B45B82"/>
    <w:rsid w:val="00B8544C"/>
    <w:rsid w:val="00BA19DD"/>
    <w:rsid w:val="00BA2AC2"/>
    <w:rsid w:val="00BB1929"/>
    <w:rsid w:val="00BC0725"/>
    <w:rsid w:val="00BC1E3D"/>
    <w:rsid w:val="00BC3037"/>
    <w:rsid w:val="00BC517D"/>
    <w:rsid w:val="00BE2C21"/>
    <w:rsid w:val="00BF226E"/>
    <w:rsid w:val="00BF3C1E"/>
    <w:rsid w:val="00C240DA"/>
    <w:rsid w:val="00C24237"/>
    <w:rsid w:val="00C33303"/>
    <w:rsid w:val="00C37C47"/>
    <w:rsid w:val="00C42478"/>
    <w:rsid w:val="00C5635A"/>
    <w:rsid w:val="00C674B9"/>
    <w:rsid w:val="00C72CC8"/>
    <w:rsid w:val="00C74096"/>
    <w:rsid w:val="00C9542E"/>
    <w:rsid w:val="00CB27FF"/>
    <w:rsid w:val="00CC611D"/>
    <w:rsid w:val="00CF2A39"/>
    <w:rsid w:val="00D24037"/>
    <w:rsid w:val="00D334DC"/>
    <w:rsid w:val="00D35AD8"/>
    <w:rsid w:val="00D4057E"/>
    <w:rsid w:val="00D64F06"/>
    <w:rsid w:val="00DA0CE4"/>
    <w:rsid w:val="00DC15C7"/>
    <w:rsid w:val="00DC350B"/>
    <w:rsid w:val="00DC74A1"/>
    <w:rsid w:val="00DD27E9"/>
    <w:rsid w:val="00DF7E9E"/>
    <w:rsid w:val="00E02AED"/>
    <w:rsid w:val="00E13C31"/>
    <w:rsid w:val="00E16B82"/>
    <w:rsid w:val="00E20FC2"/>
    <w:rsid w:val="00E63F46"/>
    <w:rsid w:val="00E735E6"/>
    <w:rsid w:val="00E80560"/>
    <w:rsid w:val="00E809C0"/>
    <w:rsid w:val="00EA0C88"/>
    <w:rsid w:val="00EA2B01"/>
    <w:rsid w:val="00EB0F3C"/>
    <w:rsid w:val="00EB24F3"/>
    <w:rsid w:val="00EB7554"/>
    <w:rsid w:val="00EC661A"/>
    <w:rsid w:val="00F019E4"/>
    <w:rsid w:val="00F05245"/>
    <w:rsid w:val="00F05C88"/>
    <w:rsid w:val="00F1352A"/>
    <w:rsid w:val="00F17851"/>
    <w:rsid w:val="00F41F0C"/>
    <w:rsid w:val="00F66F80"/>
    <w:rsid w:val="00F72194"/>
    <w:rsid w:val="00F828F0"/>
    <w:rsid w:val="00F942AD"/>
    <w:rsid w:val="00FA1B0D"/>
    <w:rsid w:val="00FB78B0"/>
    <w:rsid w:val="00FD22AF"/>
    <w:rsid w:val="00FD68C9"/>
    <w:rsid w:val="00FE2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4F3EEF"/>
  <w15:docId w15:val="{D3DB2A93-451E-40C9-BACA-8993A3ABB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F3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9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9424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0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0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02A"/>
  </w:style>
  <w:style w:type="paragraph" w:styleId="Footer">
    <w:name w:val="footer"/>
    <w:basedOn w:val="Normal"/>
    <w:link w:val="FooterChar"/>
    <w:uiPriority w:val="99"/>
    <w:unhideWhenUsed/>
    <w:rsid w:val="00610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02A"/>
  </w:style>
  <w:style w:type="character" w:customStyle="1" w:styleId="Heading2Char">
    <w:name w:val="Heading 2 Char"/>
    <w:basedOn w:val="DefaultParagraphFont"/>
    <w:link w:val="Heading2"/>
    <w:uiPriority w:val="9"/>
    <w:rsid w:val="00BB19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4F20B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D3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34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34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4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4C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107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98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nes Müller</dc:creator>
  <cp:lastModifiedBy>Catalin Lazar</cp:lastModifiedBy>
  <cp:revision>3</cp:revision>
  <cp:lastPrinted>2022-05-12T08:18:00Z</cp:lastPrinted>
  <dcterms:created xsi:type="dcterms:W3CDTF">2022-05-14T14:34:00Z</dcterms:created>
  <dcterms:modified xsi:type="dcterms:W3CDTF">2022-05-15T07:43:00Z</dcterms:modified>
</cp:coreProperties>
</file>